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82D072" w14:textId="77777777" w:rsidR="009E4C41" w:rsidRPr="00C27362" w:rsidRDefault="00407A8C" w:rsidP="00C27362">
      <w:r w:rsidRPr="00C27362">
        <w:t>Test 01: Z-test for a population mean (variance known)</w:t>
      </w:r>
    </w:p>
    <w:p w14:paraId="3482D073" w14:textId="538BAD71" w:rsidR="009E4C41" w:rsidRPr="00C27362" w:rsidRDefault="00407A8C" w:rsidP="00C273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27362">
        <w:rPr>
          <w:rStyle w:val="CommentTok"/>
          <w:shd w:val="clear" w:color="auto" w:fill="auto"/>
        </w:rPr>
        <w:t># Load Required Packages:</w:t>
      </w:r>
      <w:r w:rsidRPr="00C27362">
        <w:br/>
      </w:r>
      <w:r w:rsidRPr="00C27362">
        <w:rPr>
          <w:rStyle w:val="KeywordTok"/>
          <w:shd w:val="clear" w:color="auto" w:fill="auto"/>
        </w:rPr>
        <w:t>library</w:t>
      </w:r>
      <w:r w:rsidRPr="00C27362">
        <w:rPr>
          <w:rStyle w:val="NormalTok"/>
          <w:shd w:val="clear" w:color="auto" w:fill="auto"/>
        </w:rPr>
        <w:t>(</w:t>
      </w:r>
      <w:r w:rsidRPr="00C27362">
        <w:rPr>
          <w:rStyle w:val="DataTypeTok"/>
          <w:shd w:val="clear" w:color="auto" w:fill="auto"/>
        </w:rPr>
        <w:t>package =</w:t>
      </w:r>
      <w:r w:rsidRPr="00C27362">
        <w:rPr>
          <w:rStyle w:val="NormalTok"/>
          <w:shd w:val="clear" w:color="auto" w:fill="auto"/>
        </w:rPr>
        <w:t xml:space="preserve"> dplyr)</w:t>
      </w:r>
      <w:r w:rsidRPr="00C27362">
        <w:br/>
      </w:r>
      <w:r w:rsidRPr="00C27362">
        <w:rPr>
          <w:rStyle w:val="KeywordTok"/>
          <w:shd w:val="clear" w:color="auto" w:fill="auto"/>
        </w:rPr>
        <w:t>library</w:t>
      </w:r>
      <w:r w:rsidRPr="00C27362">
        <w:rPr>
          <w:rStyle w:val="NormalTok"/>
          <w:shd w:val="clear" w:color="auto" w:fill="auto"/>
        </w:rPr>
        <w:t>(</w:t>
      </w:r>
      <w:r w:rsidRPr="00C27362">
        <w:rPr>
          <w:rStyle w:val="DataTypeTok"/>
          <w:shd w:val="clear" w:color="auto" w:fill="auto"/>
        </w:rPr>
        <w:t>package =</w:t>
      </w:r>
      <w:r w:rsidRPr="00C27362">
        <w:rPr>
          <w:rStyle w:val="NormalTok"/>
          <w:shd w:val="clear" w:color="auto" w:fill="auto"/>
        </w:rPr>
        <w:t xml:space="preserve"> DescTools)</w:t>
      </w:r>
      <w:r w:rsidRPr="00C27362">
        <w:br/>
      </w:r>
      <w:r w:rsidRPr="00C27362">
        <w:rPr>
          <w:rStyle w:val="KeywordTok"/>
          <w:shd w:val="clear" w:color="auto" w:fill="auto"/>
        </w:rPr>
        <w:t>library</w:t>
      </w:r>
      <w:r w:rsidRPr="00C27362">
        <w:rPr>
          <w:rStyle w:val="NormalTok"/>
          <w:shd w:val="clear" w:color="auto" w:fill="auto"/>
        </w:rPr>
        <w:t>(</w:t>
      </w:r>
      <w:r w:rsidRPr="00C27362">
        <w:rPr>
          <w:rStyle w:val="DataTypeTok"/>
          <w:shd w:val="clear" w:color="auto" w:fill="auto"/>
        </w:rPr>
        <w:t>package =</w:t>
      </w:r>
      <w:r w:rsidRPr="00C27362">
        <w:rPr>
          <w:rStyle w:val="NormalTok"/>
          <w:shd w:val="clear" w:color="auto" w:fill="auto"/>
        </w:rPr>
        <w:t xml:space="preserve"> miscor)</w:t>
      </w:r>
      <w:r w:rsidRPr="00C27362">
        <w:br/>
      </w:r>
      <w:r w:rsidRPr="00C27362">
        <w:rPr>
          <w:rStyle w:val="KeywordTok"/>
          <w:shd w:val="clear" w:color="auto" w:fill="auto"/>
        </w:rPr>
        <w:t>library</w:t>
      </w:r>
      <w:r w:rsidRPr="00C27362">
        <w:rPr>
          <w:rStyle w:val="NormalTok"/>
          <w:shd w:val="clear" w:color="auto" w:fill="auto"/>
        </w:rPr>
        <w:t>(</w:t>
      </w:r>
      <w:r w:rsidRPr="00C27362">
        <w:rPr>
          <w:rStyle w:val="DataTypeTok"/>
          <w:shd w:val="clear" w:color="auto" w:fill="auto"/>
        </w:rPr>
        <w:t>package =</w:t>
      </w:r>
      <w:r w:rsidRPr="00C27362">
        <w:rPr>
          <w:rStyle w:val="NormalTok"/>
          <w:shd w:val="clear" w:color="auto" w:fill="auto"/>
        </w:rPr>
        <w:t xml:space="preserve"> psych)</w:t>
      </w:r>
      <w:r w:rsidRPr="00C27362">
        <w:br/>
      </w:r>
      <w:r w:rsidRPr="00C27362">
        <w:br/>
      </w:r>
      <w:r w:rsidRPr="00C27362">
        <w:rPr>
          <w:rStyle w:val="CommentTok"/>
          <w:shd w:val="clear" w:color="auto" w:fill="auto"/>
        </w:rPr>
        <w:t># Load Required Data:</w:t>
      </w:r>
      <w:r w:rsidRPr="00C27362">
        <w:br/>
      </w:r>
      <w:r w:rsidRPr="00C27362">
        <w:rPr>
          <w:rStyle w:val="NormalTok"/>
          <w:shd w:val="clear" w:color="auto" w:fill="auto"/>
        </w:rPr>
        <w:t>data &lt;-</w:t>
      </w:r>
      <w:r w:rsidRPr="00C27362">
        <w:rPr>
          <w:rStyle w:val="StringTok"/>
          <w:shd w:val="clear" w:color="auto" w:fill="auto"/>
        </w:rPr>
        <w:t xml:space="preserve"> </w:t>
      </w:r>
      <w:r w:rsidRPr="00C27362">
        <w:rPr>
          <w:rStyle w:val="KeywordTok"/>
          <w:shd w:val="clear" w:color="auto" w:fill="auto"/>
        </w:rPr>
        <w:t>read.csv</w:t>
      </w:r>
      <w:r w:rsidRPr="00C27362">
        <w:rPr>
          <w:rStyle w:val="NormalTok"/>
          <w:shd w:val="clear" w:color="auto" w:fill="auto"/>
        </w:rPr>
        <w:t>(</w:t>
      </w:r>
      <w:r w:rsidRPr="00C27362">
        <w:rPr>
          <w:rStyle w:val="DataTypeTok"/>
          <w:shd w:val="clear" w:color="auto" w:fill="auto"/>
        </w:rPr>
        <w:t>file =</w:t>
      </w:r>
      <w:r w:rsidRPr="00C27362">
        <w:rPr>
          <w:rStyle w:val="NormalTok"/>
          <w:shd w:val="clear" w:color="auto" w:fill="auto"/>
        </w:rPr>
        <w:t xml:space="preserve"> </w:t>
      </w:r>
      <w:r w:rsidRPr="00C27362">
        <w:rPr>
          <w:rStyle w:val="StringTok"/>
          <w:shd w:val="clear" w:color="auto" w:fill="auto"/>
        </w:rPr>
        <w:t>"data/Data_Test_01.csv"</w:t>
      </w:r>
      <w:r w:rsidRPr="00C27362">
        <w:rPr>
          <w:rStyle w:val="NormalTok"/>
          <w:shd w:val="clear" w:color="auto" w:fill="auto"/>
        </w:rPr>
        <w:t xml:space="preserve">, </w:t>
      </w:r>
      <w:r w:rsidRPr="00C27362">
        <w:rPr>
          <w:rStyle w:val="DataTypeTok"/>
          <w:shd w:val="clear" w:color="auto" w:fill="auto"/>
        </w:rPr>
        <w:t>header =</w:t>
      </w:r>
      <w:r w:rsidRPr="00C27362">
        <w:rPr>
          <w:rStyle w:val="NormalTok"/>
          <w:shd w:val="clear" w:color="auto" w:fill="auto"/>
        </w:rPr>
        <w:t xml:space="preserve"> </w:t>
      </w:r>
      <w:r w:rsidRPr="00C27362">
        <w:rPr>
          <w:rStyle w:val="OtherTok"/>
          <w:shd w:val="clear" w:color="auto" w:fill="auto"/>
        </w:rPr>
        <w:t>TRUE</w:t>
      </w:r>
      <w:r w:rsidRPr="00C27362">
        <w:rPr>
          <w:rStyle w:val="NormalTok"/>
          <w:shd w:val="clear" w:color="auto" w:fill="auto"/>
        </w:rPr>
        <w:t>)</w:t>
      </w:r>
      <w:r w:rsidRPr="00C27362">
        <w:br/>
      </w:r>
      <w:r w:rsidRPr="00C27362">
        <w:br/>
      </w:r>
      <w:r w:rsidRPr="00C27362">
        <w:rPr>
          <w:rStyle w:val="CommentTok"/>
          <w:shd w:val="clear" w:color="auto" w:fill="auto"/>
        </w:rPr>
        <w:t># Prepare Data:</w:t>
      </w:r>
      <w:r w:rsidRPr="00C27362">
        <w:br/>
      </w:r>
      <w:r w:rsidRPr="00C27362">
        <w:rPr>
          <w:rStyle w:val="NormalTok"/>
          <w:shd w:val="clear" w:color="auto" w:fill="auto"/>
        </w:rPr>
        <w:t>data_84_97 &lt;-</w:t>
      </w:r>
      <w:r w:rsidRPr="00C27362">
        <w:rPr>
          <w:rStyle w:val="StringTok"/>
          <w:shd w:val="clear" w:color="auto" w:fill="auto"/>
        </w:rPr>
        <w:t xml:space="preserve"> </w:t>
      </w:r>
      <w:r w:rsidRPr="00C27362">
        <w:rPr>
          <w:rStyle w:val="NormalTok"/>
          <w:shd w:val="clear" w:color="auto" w:fill="auto"/>
        </w:rPr>
        <w:t xml:space="preserve">data </w:t>
      </w:r>
      <w:r w:rsidRPr="00C27362">
        <w:rPr>
          <w:rStyle w:val="OperatorTok"/>
          <w:shd w:val="clear" w:color="auto" w:fill="auto"/>
        </w:rPr>
        <w:t>%&gt;%</w:t>
      </w:r>
      <w:r w:rsidRPr="00C27362">
        <w:rPr>
          <w:rStyle w:val="StringTok"/>
          <w:shd w:val="clear" w:color="auto" w:fill="auto"/>
        </w:rPr>
        <w:t xml:space="preserve"> </w:t>
      </w:r>
      <w:r w:rsidRPr="00C27362">
        <w:rPr>
          <w:rStyle w:val="KeywordTok"/>
          <w:shd w:val="clear" w:color="auto" w:fill="auto"/>
        </w:rPr>
        <w:t>filter</w:t>
      </w:r>
      <w:r w:rsidRPr="00C27362">
        <w:rPr>
          <w:rStyle w:val="NormalTok"/>
          <w:shd w:val="clear" w:color="auto" w:fill="auto"/>
        </w:rPr>
        <w:t xml:space="preserve">(Year </w:t>
      </w:r>
      <w:r w:rsidRPr="00C27362">
        <w:rPr>
          <w:rStyle w:val="OperatorTok"/>
          <w:shd w:val="clear" w:color="auto" w:fill="auto"/>
        </w:rPr>
        <w:t>!=</w:t>
      </w:r>
      <w:r w:rsidRPr="00C27362">
        <w:rPr>
          <w:rStyle w:val="StringTok"/>
          <w:shd w:val="clear" w:color="auto" w:fill="auto"/>
        </w:rPr>
        <w:t xml:space="preserve"> "1397-98"</w:t>
      </w:r>
      <w:r w:rsidRPr="00C27362">
        <w:rPr>
          <w:rStyle w:val="NormalTok"/>
          <w:shd w:val="clear" w:color="auto" w:fill="auto"/>
        </w:rPr>
        <w:t>)</w:t>
      </w:r>
      <w:r w:rsidRPr="00C27362">
        <w:br/>
      </w:r>
      <w:r w:rsidRPr="00C27362">
        <w:rPr>
          <w:rStyle w:val="KeywordTok"/>
          <w:shd w:val="clear" w:color="auto" w:fill="auto"/>
        </w:rPr>
        <w:t>headTail</w:t>
      </w:r>
      <w:r w:rsidRPr="00C27362">
        <w:rPr>
          <w:rStyle w:val="NormalTok"/>
          <w:shd w:val="clear" w:color="auto" w:fill="auto"/>
        </w:rPr>
        <w:t>(</w:t>
      </w:r>
      <w:r w:rsidRPr="00C27362">
        <w:rPr>
          <w:rStyle w:val="DataTypeTok"/>
          <w:shd w:val="clear" w:color="auto" w:fill="auto"/>
        </w:rPr>
        <w:t>x =</w:t>
      </w:r>
      <w:r w:rsidRPr="00C27362">
        <w:rPr>
          <w:rStyle w:val="NormalTok"/>
          <w:shd w:val="clear" w:color="auto" w:fill="auto"/>
        </w:rPr>
        <w:t xml:space="preserve"> data_84_97, </w:t>
      </w:r>
      <w:r w:rsidRPr="00C27362">
        <w:rPr>
          <w:rStyle w:val="DataTypeTok"/>
          <w:shd w:val="clear" w:color="auto" w:fill="auto"/>
        </w:rPr>
        <w:t>top =</w:t>
      </w:r>
      <w:r w:rsidRPr="00C27362">
        <w:rPr>
          <w:rStyle w:val="NormalTok"/>
          <w:shd w:val="clear" w:color="auto" w:fill="auto"/>
        </w:rPr>
        <w:t xml:space="preserve"> </w:t>
      </w:r>
      <w:r w:rsidR="003A1D08" w:rsidRPr="00C27362">
        <w:rPr>
          <w:rStyle w:val="DecValTok"/>
          <w:shd w:val="clear" w:color="auto" w:fill="auto"/>
        </w:rPr>
        <w:t>2</w:t>
      </w:r>
      <w:r w:rsidRPr="00C27362">
        <w:rPr>
          <w:rStyle w:val="NormalTok"/>
          <w:shd w:val="clear" w:color="auto" w:fill="auto"/>
        </w:rPr>
        <w:t xml:space="preserve">, </w:t>
      </w:r>
      <w:r w:rsidRPr="00C27362">
        <w:rPr>
          <w:rStyle w:val="DataTypeTok"/>
          <w:shd w:val="clear" w:color="auto" w:fill="auto"/>
        </w:rPr>
        <w:t>bottom =</w:t>
      </w:r>
      <w:r w:rsidRPr="00C27362">
        <w:rPr>
          <w:rStyle w:val="NormalTok"/>
          <w:shd w:val="clear" w:color="auto" w:fill="auto"/>
        </w:rPr>
        <w:t xml:space="preserve"> </w:t>
      </w:r>
      <w:r w:rsidR="003A1D08" w:rsidRPr="00C27362">
        <w:rPr>
          <w:rStyle w:val="DecValTok"/>
          <w:shd w:val="clear" w:color="auto" w:fill="auto"/>
        </w:rPr>
        <w:t>2</w:t>
      </w:r>
      <w:r w:rsidRPr="00C27362">
        <w:rPr>
          <w:rStyle w:val="NormalTok"/>
          <w:shd w:val="clear" w:color="auto" w:fill="auto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1569"/>
      </w:tblGrid>
      <w:tr w:rsidR="00C27362" w:rsidRPr="00C27362" w14:paraId="10A01983" w14:textId="77777777" w:rsidTr="00C27362">
        <w:tc>
          <w:tcPr>
            <w:tcW w:w="0" w:type="auto"/>
          </w:tcPr>
          <w:p w14:paraId="46352A14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009C1736" w14:textId="118CB6F1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</w:p>
        </w:tc>
        <w:tc>
          <w:tcPr>
            <w:tcW w:w="0" w:type="auto"/>
          </w:tcPr>
          <w:p w14:paraId="7F333334" w14:textId="43CFF886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Year</w:t>
            </w:r>
          </w:p>
        </w:tc>
        <w:tc>
          <w:tcPr>
            <w:tcW w:w="0" w:type="auto"/>
          </w:tcPr>
          <w:p w14:paraId="6A4041C2" w14:textId="1C7E0459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proofErr w:type="spellStart"/>
            <w:r w:rsidRPr="00C27362">
              <w:t>Razavi_Khorasan</w:t>
            </w:r>
            <w:proofErr w:type="spellEnd"/>
          </w:p>
        </w:tc>
      </w:tr>
      <w:tr w:rsidR="00C27362" w:rsidRPr="00C27362" w14:paraId="2B7CA8AD" w14:textId="77777777" w:rsidTr="00C27362">
        <w:tc>
          <w:tcPr>
            <w:tcW w:w="0" w:type="auto"/>
          </w:tcPr>
          <w:p w14:paraId="68FF66EB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291C2548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</w:t>
            </w:r>
          </w:p>
        </w:tc>
        <w:tc>
          <w:tcPr>
            <w:tcW w:w="0" w:type="auto"/>
          </w:tcPr>
          <w:p w14:paraId="37CF01D1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384-85</w:t>
            </w:r>
          </w:p>
        </w:tc>
        <w:tc>
          <w:tcPr>
            <w:tcW w:w="0" w:type="auto"/>
          </w:tcPr>
          <w:p w14:paraId="1B856D6B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2926</w:t>
            </w:r>
          </w:p>
        </w:tc>
      </w:tr>
      <w:tr w:rsidR="00C27362" w:rsidRPr="00C27362" w14:paraId="741B837B" w14:textId="77777777" w:rsidTr="00C27362">
        <w:tc>
          <w:tcPr>
            <w:tcW w:w="0" w:type="auto"/>
          </w:tcPr>
          <w:p w14:paraId="685FAD6B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398CC108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2</w:t>
            </w:r>
          </w:p>
        </w:tc>
        <w:tc>
          <w:tcPr>
            <w:tcW w:w="0" w:type="auto"/>
          </w:tcPr>
          <w:p w14:paraId="67D61D9B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385-86</w:t>
            </w:r>
          </w:p>
        </w:tc>
        <w:tc>
          <w:tcPr>
            <w:tcW w:w="0" w:type="auto"/>
          </w:tcPr>
          <w:p w14:paraId="1C3AAB03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3280</w:t>
            </w:r>
          </w:p>
        </w:tc>
      </w:tr>
      <w:tr w:rsidR="00C27362" w:rsidRPr="00C27362" w14:paraId="0178914B" w14:textId="77777777" w:rsidTr="00C27362">
        <w:tc>
          <w:tcPr>
            <w:tcW w:w="0" w:type="auto"/>
          </w:tcPr>
          <w:p w14:paraId="5E8FF2DA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5364880F" w14:textId="72943E74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…</w:t>
            </w:r>
          </w:p>
        </w:tc>
        <w:tc>
          <w:tcPr>
            <w:tcW w:w="0" w:type="auto"/>
          </w:tcPr>
          <w:p w14:paraId="52C492BF" w14:textId="49C63CEC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…</w:t>
            </w:r>
          </w:p>
        </w:tc>
        <w:tc>
          <w:tcPr>
            <w:tcW w:w="0" w:type="auto"/>
          </w:tcPr>
          <w:p w14:paraId="5A3E876C" w14:textId="1881DA64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…</w:t>
            </w:r>
          </w:p>
        </w:tc>
      </w:tr>
      <w:tr w:rsidR="00C27362" w:rsidRPr="00C27362" w14:paraId="6AAF62C2" w14:textId="77777777" w:rsidTr="00C27362">
        <w:tc>
          <w:tcPr>
            <w:tcW w:w="0" w:type="auto"/>
          </w:tcPr>
          <w:p w14:paraId="096AA717" w14:textId="00AB12DC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5B98E3B7" w14:textId="035546DB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2</w:t>
            </w:r>
          </w:p>
        </w:tc>
        <w:tc>
          <w:tcPr>
            <w:tcW w:w="0" w:type="auto"/>
          </w:tcPr>
          <w:p w14:paraId="1364B7F7" w14:textId="1F1F5274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395-96</w:t>
            </w:r>
          </w:p>
        </w:tc>
        <w:tc>
          <w:tcPr>
            <w:tcW w:w="0" w:type="auto"/>
          </w:tcPr>
          <w:p w14:paraId="19F23DAC" w14:textId="7EF72909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3426</w:t>
            </w:r>
          </w:p>
        </w:tc>
      </w:tr>
      <w:tr w:rsidR="00C27362" w:rsidRPr="00C27362" w14:paraId="1977ECA4" w14:textId="77777777" w:rsidTr="00C27362">
        <w:tc>
          <w:tcPr>
            <w:tcW w:w="0" w:type="auto"/>
          </w:tcPr>
          <w:p w14:paraId="656C8DCE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1089162B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3</w:t>
            </w:r>
          </w:p>
        </w:tc>
        <w:tc>
          <w:tcPr>
            <w:tcW w:w="0" w:type="auto"/>
          </w:tcPr>
          <w:p w14:paraId="76242C89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396-97</w:t>
            </w:r>
          </w:p>
        </w:tc>
        <w:tc>
          <w:tcPr>
            <w:tcW w:w="0" w:type="auto"/>
          </w:tcPr>
          <w:p w14:paraId="64CD7775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3310</w:t>
            </w:r>
          </w:p>
        </w:tc>
      </w:tr>
    </w:tbl>
    <w:p w14:paraId="3482D075" w14:textId="426CC92F" w:rsidR="009E4C41" w:rsidRPr="00C27362" w:rsidRDefault="00407A8C" w:rsidP="00C2736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27362">
        <w:rPr>
          <w:rStyle w:val="NormalTok"/>
          <w:shd w:val="clear" w:color="auto" w:fill="auto"/>
        </w:rPr>
        <w:t>data_97_98 &lt;-</w:t>
      </w:r>
      <w:r w:rsidRPr="00C27362">
        <w:rPr>
          <w:rStyle w:val="StringTok"/>
          <w:shd w:val="clear" w:color="auto" w:fill="auto"/>
        </w:rPr>
        <w:t xml:space="preserve"> </w:t>
      </w:r>
      <w:r w:rsidRPr="00C27362">
        <w:rPr>
          <w:rStyle w:val="NormalTok"/>
          <w:shd w:val="clear" w:color="auto" w:fill="auto"/>
        </w:rPr>
        <w:t xml:space="preserve">data </w:t>
      </w:r>
      <w:r w:rsidRPr="00C27362">
        <w:rPr>
          <w:rStyle w:val="OperatorTok"/>
          <w:shd w:val="clear" w:color="auto" w:fill="auto"/>
        </w:rPr>
        <w:t>%&gt;%</w:t>
      </w:r>
      <w:r w:rsidRPr="00C27362">
        <w:rPr>
          <w:rStyle w:val="StringTok"/>
          <w:shd w:val="clear" w:color="auto" w:fill="auto"/>
        </w:rPr>
        <w:t xml:space="preserve"> </w:t>
      </w:r>
      <w:proofErr w:type="gramStart"/>
      <w:r w:rsidRPr="00C27362">
        <w:rPr>
          <w:rStyle w:val="KeywordTok"/>
          <w:shd w:val="clear" w:color="auto" w:fill="auto"/>
        </w:rPr>
        <w:t>filter</w:t>
      </w:r>
      <w:r w:rsidRPr="00C27362">
        <w:rPr>
          <w:rStyle w:val="NormalTok"/>
          <w:shd w:val="clear" w:color="auto" w:fill="auto"/>
        </w:rPr>
        <w:t>(</w:t>
      </w:r>
      <w:proofErr w:type="gramEnd"/>
      <w:r w:rsidRPr="00C27362">
        <w:rPr>
          <w:rStyle w:val="NormalTok"/>
          <w:shd w:val="clear" w:color="auto" w:fill="auto"/>
        </w:rPr>
        <w:t xml:space="preserve">Year </w:t>
      </w:r>
      <w:r w:rsidRPr="00C27362">
        <w:rPr>
          <w:rStyle w:val="OperatorTok"/>
          <w:shd w:val="clear" w:color="auto" w:fill="auto"/>
        </w:rPr>
        <w:t>==</w:t>
      </w:r>
      <w:r w:rsidRPr="00C27362">
        <w:rPr>
          <w:rStyle w:val="StringTok"/>
          <w:shd w:val="clear" w:color="auto" w:fill="auto"/>
        </w:rPr>
        <w:t xml:space="preserve"> "1397-98"</w:t>
      </w:r>
      <w:r w:rsidRPr="00C27362">
        <w:rPr>
          <w:rStyle w:val="NormalTok"/>
          <w:shd w:val="clear" w:color="auto" w:fill="auto"/>
        </w:rPr>
        <w:t>)</w:t>
      </w:r>
      <w:r w:rsidRPr="00C27362">
        <w:br/>
      </w:r>
      <w:r w:rsidRPr="00C27362">
        <w:rPr>
          <w:rStyle w:val="KeywordTok"/>
          <w:shd w:val="clear" w:color="auto" w:fill="auto"/>
        </w:rPr>
        <w:t>headTail</w:t>
      </w:r>
      <w:r w:rsidRPr="00C27362">
        <w:rPr>
          <w:rStyle w:val="NormalTok"/>
          <w:shd w:val="clear" w:color="auto" w:fill="auto"/>
        </w:rPr>
        <w:t>(</w:t>
      </w:r>
      <w:r w:rsidRPr="00C27362">
        <w:rPr>
          <w:rStyle w:val="DataTypeTok"/>
          <w:shd w:val="clear" w:color="auto" w:fill="auto"/>
        </w:rPr>
        <w:t>x =</w:t>
      </w:r>
      <w:r w:rsidRPr="00C27362">
        <w:rPr>
          <w:rStyle w:val="NormalTok"/>
          <w:shd w:val="clear" w:color="auto" w:fill="auto"/>
        </w:rPr>
        <w:t xml:space="preserve"> data_97_98, </w:t>
      </w:r>
      <w:r w:rsidRPr="00C27362">
        <w:rPr>
          <w:rStyle w:val="DataTypeTok"/>
          <w:shd w:val="clear" w:color="auto" w:fill="auto"/>
        </w:rPr>
        <w:t>top =</w:t>
      </w:r>
      <w:r w:rsidRPr="00C27362">
        <w:rPr>
          <w:rStyle w:val="NormalTok"/>
          <w:shd w:val="clear" w:color="auto" w:fill="auto"/>
        </w:rPr>
        <w:t xml:space="preserve"> </w:t>
      </w:r>
      <w:r w:rsidR="003A1D08" w:rsidRPr="00C27362">
        <w:rPr>
          <w:rStyle w:val="DecValTok"/>
          <w:shd w:val="clear" w:color="auto" w:fill="auto"/>
        </w:rPr>
        <w:t>2</w:t>
      </w:r>
      <w:r w:rsidRPr="00C27362">
        <w:rPr>
          <w:rStyle w:val="NormalTok"/>
          <w:shd w:val="clear" w:color="auto" w:fill="auto"/>
        </w:rPr>
        <w:t xml:space="preserve">, </w:t>
      </w:r>
      <w:r w:rsidRPr="00C27362">
        <w:rPr>
          <w:rStyle w:val="DataTypeTok"/>
          <w:shd w:val="clear" w:color="auto" w:fill="auto"/>
        </w:rPr>
        <w:t>bottom =</w:t>
      </w:r>
      <w:r w:rsidRPr="00C27362">
        <w:rPr>
          <w:rStyle w:val="NormalTok"/>
          <w:shd w:val="clear" w:color="auto" w:fill="auto"/>
        </w:rPr>
        <w:t xml:space="preserve"> </w:t>
      </w:r>
      <w:r w:rsidR="003A1D08" w:rsidRPr="00C27362">
        <w:rPr>
          <w:rStyle w:val="DecValTok"/>
          <w:shd w:val="clear" w:color="auto" w:fill="auto"/>
        </w:rPr>
        <w:t>2</w:t>
      </w:r>
      <w:r w:rsidRPr="00C27362">
        <w:rPr>
          <w:rStyle w:val="NormalTok"/>
          <w:shd w:val="clear" w:color="auto" w:fill="auto"/>
        </w:rPr>
        <w:t>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6"/>
        <w:gridCol w:w="419"/>
        <w:gridCol w:w="886"/>
        <w:gridCol w:w="1569"/>
      </w:tblGrid>
      <w:tr w:rsidR="00C27362" w:rsidRPr="00C27362" w14:paraId="33E9542B" w14:textId="77777777" w:rsidTr="00C27362">
        <w:tc>
          <w:tcPr>
            <w:tcW w:w="0" w:type="auto"/>
          </w:tcPr>
          <w:p w14:paraId="10CB7D8A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699BD8D8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</w:p>
        </w:tc>
        <w:tc>
          <w:tcPr>
            <w:tcW w:w="0" w:type="auto"/>
          </w:tcPr>
          <w:p w14:paraId="1ADABBC6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Year</w:t>
            </w:r>
          </w:p>
        </w:tc>
        <w:tc>
          <w:tcPr>
            <w:tcW w:w="0" w:type="auto"/>
          </w:tcPr>
          <w:p w14:paraId="54626495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proofErr w:type="spellStart"/>
            <w:r w:rsidRPr="00C27362">
              <w:t>Razavi_Khorasan</w:t>
            </w:r>
            <w:proofErr w:type="spellEnd"/>
          </w:p>
        </w:tc>
      </w:tr>
      <w:tr w:rsidR="00C27362" w:rsidRPr="00C27362" w14:paraId="54245BC5" w14:textId="77777777" w:rsidTr="00C27362">
        <w:tc>
          <w:tcPr>
            <w:tcW w:w="0" w:type="auto"/>
          </w:tcPr>
          <w:p w14:paraId="194EBFA7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7D1B2ED3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</w:t>
            </w:r>
          </w:p>
        </w:tc>
        <w:tc>
          <w:tcPr>
            <w:tcW w:w="0" w:type="auto"/>
          </w:tcPr>
          <w:p w14:paraId="16E04798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397-98</w:t>
            </w:r>
          </w:p>
        </w:tc>
        <w:tc>
          <w:tcPr>
            <w:tcW w:w="0" w:type="auto"/>
          </w:tcPr>
          <w:p w14:paraId="35275E46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3755</w:t>
            </w:r>
          </w:p>
        </w:tc>
      </w:tr>
      <w:tr w:rsidR="00C27362" w:rsidRPr="00C27362" w14:paraId="7E74370E" w14:textId="77777777" w:rsidTr="00C27362">
        <w:tc>
          <w:tcPr>
            <w:tcW w:w="0" w:type="auto"/>
          </w:tcPr>
          <w:p w14:paraId="11E16A96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0FC2C40D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2</w:t>
            </w:r>
          </w:p>
        </w:tc>
        <w:tc>
          <w:tcPr>
            <w:tcW w:w="0" w:type="auto"/>
          </w:tcPr>
          <w:p w14:paraId="3DE7EC1B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397-98</w:t>
            </w:r>
          </w:p>
        </w:tc>
        <w:tc>
          <w:tcPr>
            <w:tcW w:w="0" w:type="auto"/>
          </w:tcPr>
          <w:p w14:paraId="0559A94B" w14:textId="732BC0AB" w:rsidR="00C27362" w:rsidRPr="00C27362" w:rsidRDefault="00BA0F5E" w:rsidP="00C27362">
            <w:pPr>
              <w:pStyle w:val="SourceCode"/>
              <w:shd w:val="clear" w:color="auto" w:fill="auto"/>
              <w:jc w:val="right"/>
            </w:pPr>
            <w:r>
              <w:t>4843</w:t>
            </w:r>
          </w:p>
        </w:tc>
      </w:tr>
      <w:tr w:rsidR="00C27362" w:rsidRPr="00C27362" w14:paraId="7AC8C770" w14:textId="77777777" w:rsidTr="00C27362">
        <w:tc>
          <w:tcPr>
            <w:tcW w:w="0" w:type="auto"/>
          </w:tcPr>
          <w:p w14:paraId="4B710886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4A60E102" w14:textId="1D332869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…</w:t>
            </w:r>
          </w:p>
        </w:tc>
        <w:tc>
          <w:tcPr>
            <w:tcW w:w="0" w:type="auto"/>
          </w:tcPr>
          <w:p w14:paraId="01A4EBE3" w14:textId="746B4C5B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…</w:t>
            </w:r>
          </w:p>
        </w:tc>
        <w:tc>
          <w:tcPr>
            <w:tcW w:w="0" w:type="auto"/>
          </w:tcPr>
          <w:p w14:paraId="2EFA14FE" w14:textId="27A28910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…</w:t>
            </w:r>
          </w:p>
        </w:tc>
      </w:tr>
      <w:tr w:rsidR="00C27362" w:rsidRPr="00C27362" w14:paraId="06FB0EEF" w14:textId="77777777" w:rsidTr="00C27362">
        <w:tc>
          <w:tcPr>
            <w:tcW w:w="0" w:type="auto"/>
          </w:tcPr>
          <w:p w14:paraId="03980D3A" w14:textId="373BDB39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7B400F28" w14:textId="7A239DAE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49</w:t>
            </w:r>
          </w:p>
        </w:tc>
        <w:tc>
          <w:tcPr>
            <w:tcW w:w="0" w:type="auto"/>
          </w:tcPr>
          <w:p w14:paraId="63926E5C" w14:textId="4365160B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397-98</w:t>
            </w:r>
          </w:p>
        </w:tc>
        <w:tc>
          <w:tcPr>
            <w:tcW w:w="0" w:type="auto"/>
          </w:tcPr>
          <w:p w14:paraId="03A0B0F1" w14:textId="180B8B53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2471</w:t>
            </w:r>
          </w:p>
        </w:tc>
      </w:tr>
      <w:tr w:rsidR="00C27362" w:rsidRPr="00C27362" w14:paraId="0BDF2B9C" w14:textId="77777777" w:rsidTr="00C27362">
        <w:tc>
          <w:tcPr>
            <w:tcW w:w="0" w:type="auto"/>
          </w:tcPr>
          <w:p w14:paraId="687891FB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##</w:t>
            </w:r>
          </w:p>
        </w:tc>
        <w:tc>
          <w:tcPr>
            <w:tcW w:w="0" w:type="auto"/>
          </w:tcPr>
          <w:p w14:paraId="74853BFF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50</w:t>
            </w:r>
          </w:p>
        </w:tc>
        <w:tc>
          <w:tcPr>
            <w:tcW w:w="0" w:type="auto"/>
          </w:tcPr>
          <w:p w14:paraId="365BA278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1397-98</w:t>
            </w:r>
          </w:p>
        </w:tc>
        <w:tc>
          <w:tcPr>
            <w:tcW w:w="0" w:type="auto"/>
          </w:tcPr>
          <w:p w14:paraId="7474A0BE" w14:textId="77777777" w:rsidR="00C27362" w:rsidRPr="00C27362" w:rsidRDefault="00C27362" w:rsidP="00C27362">
            <w:pPr>
              <w:pStyle w:val="SourceCode"/>
              <w:shd w:val="clear" w:color="auto" w:fill="auto"/>
              <w:jc w:val="right"/>
            </w:pPr>
            <w:r w:rsidRPr="00C27362">
              <w:t>2802</w:t>
            </w:r>
          </w:p>
        </w:tc>
      </w:tr>
    </w:tbl>
    <w:p w14:paraId="4345D4A5" w14:textId="5F99EA30" w:rsidR="005D3018" w:rsidRDefault="005D3018" w:rsidP="00C27362">
      <w:pPr>
        <w:pStyle w:val="SourceCode"/>
        <w:shd w:val="clear" w:color="auto" w:fill="auto"/>
        <w:rPr>
          <w:rStyle w:val="CommentTok"/>
          <w:shd w:val="clear" w:color="auto" w:fill="auto"/>
        </w:rPr>
      </w:pPr>
    </w:p>
    <w:p w14:paraId="2EBA2661" w14:textId="77777777" w:rsidR="005D3018" w:rsidRDefault="005D3018">
      <w:pPr>
        <w:rPr>
          <w:rStyle w:val="CommentTok"/>
          <w:rFonts w:asciiTheme="majorHAnsi" w:hAnsiTheme="majorHAnsi"/>
          <w:sz w:val="20"/>
          <w:shd w:val="clear" w:color="auto" w:fill="auto"/>
        </w:rPr>
      </w:pPr>
      <w:r>
        <w:rPr>
          <w:rStyle w:val="CommentTok"/>
          <w:shd w:val="clear" w:color="auto" w:fill="auto"/>
        </w:rPr>
        <w:br w:type="page"/>
      </w:r>
    </w:p>
    <w:p w14:paraId="3482D077" w14:textId="2B3E4A37" w:rsidR="009E4C41" w:rsidRPr="00C27362" w:rsidRDefault="00407A8C" w:rsidP="005D301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27362">
        <w:rPr>
          <w:rStyle w:val="CommentTok"/>
          <w:shd w:val="clear" w:color="auto" w:fill="auto"/>
        </w:rPr>
        <w:lastRenderedPageBreak/>
        <w:t># Assumption Checking:</w:t>
      </w:r>
      <w:r w:rsidRPr="00C27362">
        <w:br/>
      </w:r>
      <w:r w:rsidRPr="00C27362">
        <w:rPr>
          <w:rStyle w:val="CommentTok"/>
          <w:shd w:val="clear" w:color="auto" w:fill="auto"/>
        </w:rPr>
        <w:t># 1. It is necessary that the population variance is known.</w:t>
      </w:r>
      <w:r w:rsidRPr="00C27362">
        <w:br/>
      </w:r>
      <w:r w:rsidRPr="00C27362">
        <w:rPr>
          <w:rStyle w:val="NormalTok"/>
          <w:shd w:val="clear" w:color="auto" w:fill="auto"/>
        </w:rPr>
        <w:t>pop_var &lt;-</w:t>
      </w:r>
      <w:r w:rsidRPr="00C27362">
        <w:rPr>
          <w:rStyle w:val="StringTok"/>
          <w:shd w:val="clear" w:color="auto" w:fill="auto"/>
        </w:rPr>
        <w:t xml:space="preserve"> </w:t>
      </w:r>
      <w:proofErr w:type="gramStart"/>
      <w:r w:rsidRPr="00C27362">
        <w:rPr>
          <w:rStyle w:val="KeywordTok"/>
          <w:shd w:val="clear" w:color="auto" w:fill="auto"/>
        </w:rPr>
        <w:t>var</w:t>
      </w:r>
      <w:r w:rsidRPr="00C27362">
        <w:rPr>
          <w:rStyle w:val="NormalTok"/>
          <w:shd w:val="clear" w:color="auto" w:fill="auto"/>
        </w:rPr>
        <w:t>(</w:t>
      </w:r>
      <w:proofErr w:type="gramEnd"/>
      <w:r w:rsidRPr="00C27362">
        <w:rPr>
          <w:rStyle w:val="DataTypeTok"/>
          <w:shd w:val="clear" w:color="auto" w:fill="auto"/>
        </w:rPr>
        <w:t>x =</w:t>
      </w:r>
      <w:r w:rsidRPr="00C27362">
        <w:rPr>
          <w:rStyle w:val="NormalTok"/>
          <w:shd w:val="clear" w:color="auto" w:fill="auto"/>
        </w:rPr>
        <w:t xml:space="preserve"> data_84_97</w:t>
      </w:r>
      <w:r w:rsidRPr="00C27362">
        <w:rPr>
          <w:rStyle w:val="OperatorTok"/>
          <w:shd w:val="clear" w:color="auto" w:fill="auto"/>
        </w:rPr>
        <w:t>$</w:t>
      </w:r>
      <w:r w:rsidRPr="00C27362">
        <w:rPr>
          <w:rStyle w:val="NormalTok"/>
          <w:shd w:val="clear" w:color="auto" w:fill="auto"/>
        </w:rPr>
        <w:t>Razavi_Khorasan)</w:t>
      </w:r>
    </w:p>
    <w:p w14:paraId="3482D078" w14:textId="5F18E1D0" w:rsidR="009E4C41" w:rsidRPr="00C27362" w:rsidRDefault="00407A8C" w:rsidP="00C27362">
      <w:pPr>
        <w:pStyle w:val="SourceCode"/>
        <w:shd w:val="clear" w:color="auto" w:fill="auto"/>
      </w:pPr>
      <w:r w:rsidRPr="00C27362">
        <w:t>## 407642.7</w:t>
      </w:r>
    </w:p>
    <w:p w14:paraId="3482D079" w14:textId="77777777" w:rsidR="009E4C41" w:rsidRPr="00C27362" w:rsidRDefault="00407A8C" w:rsidP="005D301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27362">
        <w:rPr>
          <w:rStyle w:val="CommentTok"/>
          <w:shd w:val="clear" w:color="auto" w:fill="auto"/>
        </w:rPr>
        <w:t># 2. The test is accurate if the population is normally distributed.</w:t>
      </w:r>
      <w:r w:rsidRPr="00C27362">
        <w:br/>
      </w:r>
      <w:r w:rsidRPr="00C27362">
        <w:rPr>
          <w:rStyle w:val="KeywordTok"/>
          <w:shd w:val="clear" w:color="auto" w:fill="auto"/>
        </w:rPr>
        <w:t>shapiro.test</w:t>
      </w:r>
      <w:r w:rsidRPr="00C27362">
        <w:rPr>
          <w:rStyle w:val="NormalTok"/>
          <w:shd w:val="clear" w:color="auto" w:fill="auto"/>
        </w:rPr>
        <w:t>(data_84_97</w:t>
      </w:r>
      <w:r w:rsidRPr="00C27362">
        <w:rPr>
          <w:rStyle w:val="OperatorTok"/>
          <w:shd w:val="clear" w:color="auto" w:fill="auto"/>
        </w:rPr>
        <w:t>$</w:t>
      </w:r>
      <w:r w:rsidRPr="00C27362">
        <w:rPr>
          <w:rStyle w:val="NormalTok"/>
          <w:shd w:val="clear" w:color="auto" w:fill="auto"/>
        </w:rPr>
        <w:t>Razavi_Khorasan)</w:t>
      </w:r>
    </w:p>
    <w:p w14:paraId="3482D07A" w14:textId="1E40C835" w:rsidR="009E4C41" w:rsidRDefault="00407A8C" w:rsidP="00C27362">
      <w:pPr>
        <w:pStyle w:val="SourceCode"/>
        <w:shd w:val="clear" w:color="auto" w:fill="auto"/>
      </w:pPr>
      <w:r w:rsidRPr="00C27362">
        <w:t>## Shapiro-Wilk normality test</w:t>
      </w:r>
      <w:r w:rsidRPr="00C27362">
        <w:br/>
        <w:t>##</w:t>
      </w:r>
      <w:r w:rsidR="005D3018">
        <w:tab/>
      </w:r>
      <w:r w:rsidRPr="00C27362">
        <w:t>data: data_84_97$Razavi_Khorasan</w:t>
      </w:r>
      <w:r w:rsidRPr="00C27362">
        <w:br/>
        <w:t>##</w:t>
      </w:r>
      <w:r w:rsidR="005D3018">
        <w:tab/>
      </w:r>
      <w:r w:rsidRPr="00C27362">
        <w:t>W = 0.90031, p-value = 0.135</w:t>
      </w:r>
    </w:p>
    <w:p w14:paraId="1147D299" w14:textId="0B66ED76" w:rsidR="005D3018" w:rsidRDefault="005D3018">
      <w:pPr>
        <w:rPr>
          <w:rFonts w:asciiTheme="majorHAnsi" w:hAnsiTheme="majorHAnsi"/>
          <w:sz w:val="20"/>
        </w:rPr>
      </w:pPr>
      <w:r>
        <w:br w:type="page"/>
      </w:r>
    </w:p>
    <w:p w14:paraId="3482D07B" w14:textId="496773AF" w:rsidR="009E4C41" w:rsidRPr="00C27362" w:rsidRDefault="00407A8C" w:rsidP="005D3018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27362">
        <w:rPr>
          <w:rStyle w:val="CommentTok"/>
          <w:shd w:val="clear" w:color="auto" w:fill="auto"/>
        </w:rPr>
        <w:lastRenderedPageBreak/>
        <w:t># setting initial parameter values:</w:t>
      </w:r>
      <w:r w:rsidRPr="00C27362">
        <w:br/>
      </w:r>
      <w:r w:rsidRPr="00C27362">
        <w:rPr>
          <w:rStyle w:val="NormalTok"/>
          <w:shd w:val="clear" w:color="auto" w:fill="auto"/>
        </w:rPr>
        <w:t xml:space="preserve">mu_1396_97 </w:t>
      </w:r>
      <w:r w:rsidR="005D3018">
        <w:rPr>
          <w:rStyle w:val="NormalTok"/>
          <w:shd w:val="clear" w:color="auto" w:fill="auto"/>
        </w:rPr>
        <w:t>=</w:t>
      </w:r>
      <w:r w:rsidRPr="00C27362">
        <w:rPr>
          <w:rStyle w:val="StringTok"/>
          <w:shd w:val="clear" w:color="auto" w:fill="auto"/>
        </w:rPr>
        <w:t xml:space="preserve"> </w:t>
      </w:r>
      <w:r w:rsidRPr="00C27362">
        <w:rPr>
          <w:rStyle w:val="NormalTok"/>
          <w:shd w:val="clear" w:color="auto" w:fill="auto"/>
        </w:rPr>
        <w:t>data_84_97[</w:t>
      </w:r>
      <w:r w:rsidRPr="00C27362">
        <w:rPr>
          <w:rStyle w:val="KeywordTok"/>
          <w:shd w:val="clear" w:color="auto" w:fill="auto"/>
        </w:rPr>
        <w:t>which</w:t>
      </w:r>
      <w:r w:rsidRPr="00C27362">
        <w:rPr>
          <w:rStyle w:val="NormalTok"/>
          <w:shd w:val="clear" w:color="auto" w:fill="auto"/>
        </w:rPr>
        <w:t>(data_84_97</w:t>
      </w:r>
      <w:r w:rsidRPr="00C27362">
        <w:rPr>
          <w:rStyle w:val="OperatorTok"/>
          <w:shd w:val="clear" w:color="auto" w:fill="auto"/>
        </w:rPr>
        <w:t>$</w:t>
      </w:r>
      <w:r w:rsidRPr="00C27362">
        <w:rPr>
          <w:rStyle w:val="NormalTok"/>
          <w:shd w:val="clear" w:color="auto" w:fill="auto"/>
        </w:rPr>
        <w:t xml:space="preserve">Year </w:t>
      </w:r>
      <w:r w:rsidRPr="00C27362">
        <w:rPr>
          <w:rStyle w:val="OperatorTok"/>
          <w:shd w:val="clear" w:color="auto" w:fill="auto"/>
        </w:rPr>
        <w:t>==</w:t>
      </w:r>
      <w:r w:rsidRPr="00C27362">
        <w:rPr>
          <w:rStyle w:val="StringTok"/>
          <w:shd w:val="clear" w:color="auto" w:fill="auto"/>
        </w:rPr>
        <w:t xml:space="preserve"> "1396-97"</w:t>
      </w:r>
      <w:r w:rsidRPr="00C27362">
        <w:rPr>
          <w:rStyle w:val="NormalTok"/>
          <w:shd w:val="clear" w:color="auto" w:fill="auto"/>
        </w:rPr>
        <w:t xml:space="preserve">), </w:t>
      </w:r>
      <w:r w:rsidRPr="00C27362">
        <w:rPr>
          <w:rStyle w:val="StringTok"/>
          <w:shd w:val="clear" w:color="auto" w:fill="auto"/>
        </w:rPr>
        <w:t>"</w:t>
      </w:r>
      <w:proofErr w:type="spellStart"/>
      <w:r w:rsidRPr="00C27362">
        <w:rPr>
          <w:rStyle w:val="StringTok"/>
          <w:shd w:val="clear" w:color="auto" w:fill="auto"/>
        </w:rPr>
        <w:t>Razavi_Khorasan</w:t>
      </w:r>
      <w:proofErr w:type="spellEnd"/>
      <w:r w:rsidRPr="00C27362">
        <w:rPr>
          <w:rStyle w:val="StringTok"/>
          <w:shd w:val="clear" w:color="auto" w:fill="auto"/>
        </w:rPr>
        <w:t>"</w:t>
      </w:r>
      <w:r w:rsidRPr="00C27362">
        <w:rPr>
          <w:rStyle w:val="NormalTok"/>
          <w:shd w:val="clear" w:color="auto" w:fill="auto"/>
        </w:rPr>
        <w:t>]</w:t>
      </w:r>
      <w:r w:rsidR="005D3018">
        <w:rPr>
          <w:rStyle w:val="NormalTok"/>
          <w:shd w:val="clear" w:color="auto" w:fill="auto"/>
        </w:rPr>
        <w:br/>
      </w:r>
      <w:r w:rsidRPr="00C27362">
        <w:br/>
      </w:r>
      <w:proofErr w:type="spellStart"/>
      <w:r w:rsidRPr="00C27362">
        <w:rPr>
          <w:rStyle w:val="NormalTok"/>
          <w:shd w:val="clear" w:color="auto" w:fill="auto"/>
        </w:rPr>
        <w:t>sd_pop</w:t>
      </w:r>
      <w:proofErr w:type="spellEnd"/>
      <w:r w:rsidRPr="00C27362">
        <w:rPr>
          <w:rStyle w:val="NormalTok"/>
          <w:shd w:val="clear" w:color="auto" w:fill="auto"/>
        </w:rPr>
        <w:t xml:space="preserve"> </w:t>
      </w:r>
      <w:r w:rsidR="005D3018">
        <w:rPr>
          <w:rStyle w:val="NormalTok"/>
          <w:shd w:val="clear" w:color="auto" w:fill="auto"/>
        </w:rPr>
        <w:t>=</w:t>
      </w:r>
      <w:r w:rsidRPr="00C27362">
        <w:rPr>
          <w:rStyle w:val="StringTok"/>
          <w:shd w:val="clear" w:color="auto" w:fill="auto"/>
        </w:rPr>
        <w:t xml:space="preserve"> </w:t>
      </w:r>
      <w:proofErr w:type="spellStart"/>
      <w:r w:rsidRPr="00C27362">
        <w:rPr>
          <w:rStyle w:val="KeywordTok"/>
          <w:shd w:val="clear" w:color="auto" w:fill="auto"/>
        </w:rPr>
        <w:t>sd</w:t>
      </w:r>
      <w:proofErr w:type="spellEnd"/>
      <w:r w:rsidRPr="00C27362">
        <w:rPr>
          <w:rStyle w:val="NormalTok"/>
          <w:shd w:val="clear" w:color="auto" w:fill="auto"/>
        </w:rPr>
        <w:t>(data_84_97</w:t>
      </w:r>
      <w:r w:rsidRPr="00C27362">
        <w:rPr>
          <w:rStyle w:val="OperatorTok"/>
          <w:shd w:val="clear" w:color="auto" w:fill="auto"/>
        </w:rPr>
        <w:t>$</w:t>
      </w:r>
      <w:r w:rsidRPr="00C27362">
        <w:rPr>
          <w:rStyle w:val="NormalTok"/>
          <w:shd w:val="clear" w:color="auto" w:fill="auto"/>
        </w:rPr>
        <w:t>Razavi_Khorasan)</w:t>
      </w:r>
      <w:r w:rsidRPr="00C27362">
        <w:br/>
      </w:r>
      <w:r w:rsidRPr="00C27362">
        <w:br/>
      </w:r>
      <w:r w:rsidRPr="00C27362">
        <w:rPr>
          <w:rStyle w:val="CommentTok"/>
          <w:shd w:val="clear" w:color="auto" w:fill="auto"/>
        </w:rPr>
        <w:t xml:space="preserve"># use </w:t>
      </w:r>
      <w:proofErr w:type="spellStart"/>
      <w:r w:rsidRPr="00C27362">
        <w:rPr>
          <w:rStyle w:val="CommentTok"/>
          <w:shd w:val="clear" w:color="auto" w:fill="auto"/>
        </w:rPr>
        <w:t>ZTest</w:t>
      </w:r>
      <w:proofErr w:type="spellEnd"/>
      <w:r w:rsidRPr="00C27362">
        <w:rPr>
          <w:rStyle w:val="CommentTok"/>
          <w:shd w:val="clear" w:color="auto" w:fill="auto"/>
        </w:rPr>
        <w:t xml:space="preserve"> function:</w:t>
      </w:r>
      <w:r w:rsidRPr="00C27362">
        <w:br/>
      </w:r>
      <w:proofErr w:type="spellStart"/>
      <w:r w:rsidRPr="00C27362">
        <w:rPr>
          <w:rStyle w:val="KeywordTok"/>
          <w:shd w:val="clear" w:color="auto" w:fill="auto"/>
        </w:rPr>
        <w:t>ZTest</w:t>
      </w:r>
      <w:proofErr w:type="spellEnd"/>
      <w:r w:rsidRPr="00C27362">
        <w:rPr>
          <w:rStyle w:val="NormalTok"/>
          <w:shd w:val="clear" w:color="auto" w:fill="auto"/>
        </w:rPr>
        <w:t>(</w:t>
      </w:r>
      <w:r w:rsidRPr="00C27362">
        <w:rPr>
          <w:rStyle w:val="DataTypeTok"/>
          <w:shd w:val="clear" w:color="auto" w:fill="auto"/>
        </w:rPr>
        <w:t>x =</w:t>
      </w:r>
      <w:r w:rsidRPr="00C27362">
        <w:rPr>
          <w:rStyle w:val="NormalTok"/>
          <w:shd w:val="clear" w:color="auto" w:fill="auto"/>
        </w:rPr>
        <w:t xml:space="preserve"> data_97_98</w:t>
      </w:r>
      <w:r w:rsidRPr="00C27362">
        <w:rPr>
          <w:rStyle w:val="OperatorTok"/>
          <w:shd w:val="clear" w:color="auto" w:fill="auto"/>
        </w:rPr>
        <w:t>$</w:t>
      </w:r>
      <w:r w:rsidRPr="00C27362">
        <w:rPr>
          <w:rStyle w:val="NormalTok"/>
          <w:shd w:val="clear" w:color="auto" w:fill="auto"/>
        </w:rPr>
        <w:t xml:space="preserve">Razavi_Khorasan, </w:t>
      </w:r>
      <w:r w:rsidRPr="00C27362">
        <w:rPr>
          <w:rStyle w:val="DataTypeTok"/>
          <w:shd w:val="clear" w:color="auto" w:fill="auto"/>
        </w:rPr>
        <w:t>alternative =</w:t>
      </w:r>
      <w:r w:rsidRPr="00C27362">
        <w:rPr>
          <w:rStyle w:val="NormalTok"/>
          <w:shd w:val="clear" w:color="auto" w:fill="auto"/>
        </w:rPr>
        <w:t xml:space="preserve"> </w:t>
      </w:r>
      <w:r w:rsidRPr="00C27362">
        <w:rPr>
          <w:rStyle w:val="StringTok"/>
          <w:shd w:val="clear" w:color="auto" w:fill="auto"/>
        </w:rPr>
        <w:t>"</w:t>
      </w:r>
      <w:proofErr w:type="spellStart"/>
      <w:r w:rsidRPr="00C27362">
        <w:rPr>
          <w:rStyle w:val="StringTok"/>
          <w:shd w:val="clear" w:color="auto" w:fill="auto"/>
        </w:rPr>
        <w:t>two.sided</w:t>
      </w:r>
      <w:proofErr w:type="spellEnd"/>
      <w:r w:rsidRPr="00C27362">
        <w:rPr>
          <w:rStyle w:val="StringTok"/>
          <w:shd w:val="clear" w:color="auto" w:fill="auto"/>
        </w:rPr>
        <w:t>"</w:t>
      </w:r>
      <w:r w:rsidRPr="00C27362">
        <w:rPr>
          <w:rStyle w:val="NormalTok"/>
          <w:shd w:val="clear" w:color="auto" w:fill="auto"/>
        </w:rPr>
        <w:t>,</w:t>
      </w:r>
      <w:r w:rsidRPr="00C27362">
        <w:br/>
      </w:r>
      <w:r w:rsidRPr="00C27362">
        <w:rPr>
          <w:rStyle w:val="NormalTok"/>
          <w:shd w:val="clear" w:color="auto" w:fill="auto"/>
        </w:rPr>
        <w:t xml:space="preserve">     </w:t>
      </w:r>
      <w:r w:rsidR="005D3018">
        <w:rPr>
          <w:rStyle w:val="NormalTok"/>
          <w:shd w:val="clear" w:color="auto" w:fill="auto"/>
        </w:rPr>
        <w:t xml:space="preserve">    </w:t>
      </w:r>
      <w:r w:rsidR="0023120C">
        <w:rPr>
          <w:rStyle w:val="NormalTok"/>
          <w:shd w:val="clear" w:color="auto" w:fill="auto"/>
        </w:rPr>
        <w:t xml:space="preserve"> </w:t>
      </w:r>
      <w:r w:rsidR="005D3018">
        <w:rPr>
          <w:rStyle w:val="NormalTok"/>
          <w:shd w:val="clear" w:color="auto" w:fill="auto"/>
        </w:rPr>
        <w:t xml:space="preserve"> </w:t>
      </w:r>
      <w:r w:rsidRPr="00C27362">
        <w:rPr>
          <w:rStyle w:val="DataTypeTok"/>
          <w:shd w:val="clear" w:color="auto" w:fill="auto"/>
        </w:rPr>
        <w:t>mu =</w:t>
      </w:r>
      <w:r w:rsidRPr="00C27362">
        <w:rPr>
          <w:rStyle w:val="NormalTok"/>
          <w:shd w:val="clear" w:color="auto" w:fill="auto"/>
        </w:rPr>
        <w:t xml:space="preserve"> mu_1396_97, </w:t>
      </w:r>
      <w:proofErr w:type="spellStart"/>
      <w:r w:rsidRPr="00C27362">
        <w:rPr>
          <w:rStyle w:val="DataTypeTok"/>
          <w:shd w:val="clear" w:color="auto" w:fill="auto"/>
        </w:rPr>
        <w:t>sd_pop</w:t>
      </w:r>
      <w:proofErr w:type="spellEnd"/>
      <w:r w:rsidRPr="00C27362">
        <w:rPr>
          <w:rStyle w:val="DataTypeTok"/>
          <w:shd w:val="clear" w:color="auto" w:fill="auto"/>
        </w:rPr>
        <w:t xml:space="preserve"> =</w:t>
      </w:r>
      <w:r w:rsidRPr="00C27362">
        <w:rPr>
          <w:rStyle w:val="NormalTok"/>
          <w:shd w:val="clear" w:color="auto" w:fill="auto"/>
        </w:rPr>
        <w:t xml:space="preserve"> </w:t>
      </w:r>
      <w:proofErr w:type="spellStart"/>
      <w:r w:rsidRPr="00C27362">
        <w:rPr>
          <w:rStyle w:val="NormalTok"/>
          <w:shd w:val="clear" w:color="auto" w:fill="auto"/>
        </w:rPr>
        <w:t>sd_pop</w:t>
      </w:r>
      <w:proofErr w:type="spellEnd"/>
      <w:r w:rsidR="0023120C">
        <w:rPr>
          <w:rStyle w:val="NormalTok"/>
          <w:shd w:val="clear" w:color="auto" w:fill="auto"/>
        </w:rPr>
        <w:t xml:space="preserve">, </w:t>
      </w:r>
      <w:r w:rsidR="0023120C" w:rsidRPr="0023120C">
        <w:rPr>
          <w:rStyle w:val="DataTypeTok"/>
          <w:shd w:val="clear" w:color="auto" w:fill="auto"/>
        </w:rPr>
        <w:t>conf.level</w:t>
      </w:r>
      <w:r w:rsidR="0023120C" w:rsidRPr="0023120C">
        <w:rPr>
          <w:rStyle w:val="NormalTok"/>
          <w:shd w:val="clear" w:color="auto" w:fill="auto"/>
        </w:rPr>
        <w:t xml:space="preserve"> = </w:t>
      </w:r>
      <w:r w:rsidR="0023120C" w:rsidRPr="0023120C">
        <w:rPr>
          <w:rStyle w:val="DecValTok"/>
          <w:shd w:val="clear" w:color="auto" w:fill="auto"/>
        </w:rPr>
        <w:t>0.95</w:t>
      </w:r>
      <w:r w:rsidRPr="00C27362">
        <w:rPr>
          <w:rStyle w:val="NormalTok"/>
          <w:shd w:val="clear" w:color="auto" w:fill="auto"/>
        </w:rPr>
        <w:t>)</w:t>
      </w:r>
    </w:p>
    <w:p w14:paraId="3482D07C" w14:textId="26111C70" w:rsidR="009E4C41" w:rsidRDefault="00407A8C" w:rsidP="00C27362">
      <w:pPr>
        <w:pStyle w:val="SourceCode"/>
        <w:shd w:val="clear" w:color="auto" w:fill="auto"/>
      </w:pPr>
      <w:r w:rsidRPr="00C27362">
        <w:t>## One Sample z-test</w:t>
      </w:r>
      <w:r w:rsidRPr="00C27362">
        <w:br/>
        <w:t>##</w:t>
      </w:r>
      <w:r w:rsidR="005D3018">
        <w:tab/>
      </w:r>
      <w:r w:rsidRPr="00C27362">
        <w:t>data: data_97_98$Razavi_Khorasan</w:t>
      </w:r>
      <w:r w:rsidRPr="00C27362">
        <w:br/>
        <w:t>##</w:t>
      </w:r>
      <w:r w:rsidR="005D3018">
        <w:tab/>
      </w:r>
      <w:r w:rsidRPr="00C27362">
        <w:t xml:space="preserve">z = </w:t>
      </w:r>
      <w:r w:rsidR="00BA0F5E">
        <w:t>1.684</w:t>
      </w:r>
      <w:r w:rsidRPr="00C27362">
        <w:t xml:space="preserve">, Std. Dev. Population = 638.47, p-value = </w:t>
      </w:r>
      <w:r w:rsidR="00BA0F5E">
        <w:t>0.092</w:t>
      </w:r>
      <w:r w:rsidRPr="00C27362">
        <w:br/>
        <w:t>##</w:t>
      </w:r>
      <w:r w:rsidR="005D3018">
        <w:tab/>
      </w:r>
      <w:r w:rsidRPr="00C27362">
        <w:t>alternative hypothesis: true mean is not equal to 3310</w:t>
      </w:r>
      <w:r w:rsidRPr="00C27362">
        <w:br/>
        <w:t>##</w:t>
      </w:r>
      <w:r w:rsidR="005D3018">
        <w:tab/>
      </w:r>
      <w:r w:rsidRPr="00C27362">
        <w:t>95 percent confidence interval:</w:t>
      </w:r>
      <w:r w:rsidRPr="00C27362">
        <w:br/>
        <w:t>##</w:t>
      </w:r>
      <w:r w:rsidR="005D3018">
        <w:tab/>
      </w:r>
      <w:r w:rsidR="005D3018">
        <w:tab/>
      </w:r>
      <w:r w:rsidR="00BA0F5E">
        <w:t>3258</w:t>
      </w:r>
      <w:r w:rsidRPr="00C27362">
        <w:t>.</w:t>
      </w:r>
      <w:r w:rsidR="00BA0F5E">
        <w:t>109</w:t>
      </w:r>
      <w:r w:rsidR="005D3018">
        <w:t xml:space="preserve">   </w:t>
      </w:r>
      <w:r w:rsidR="00BA0F5E">
        <w:t>3639.051</w:t>
      </w:r>
      <w:r w:rsidRPr="00C27362">
        <w:br/>
        <w:t>##</w:t>
      </w:r>
      <w:r w:rsidR="005D3018">
        <w:tab/>
      </w:r>
      <w:r w:rsidRPr="00C27362">
        <w:t>sample estimates:</w:t>
      </w:r>
      <w:r w:rsidRPr="00C27362">
        <w:br/>
        <w:t>##</w:t>
      </w:r>
      <w:r w:rsidR="005D3018">
        <w:tab/>
      </w:r>
      <w:r w:rsidR="005D3018">
        <w:tab/>
      </w:r>
      <w:r w:rsidRPr="00C27362">
        <w:t>mean of x</w:t>
      </w:r>
      <w:r w:rsidR="00810E2E">
        <w:t xml:space="preserve">: </w:t>
      </w:r>
      <w:r w:rsidR="00BA0F5E">
        <w:t>3462.08</w:t>
      </w:r>
    </w:p>
    <w:p w14:paraId="4D0908BE" w14:textId="63F68FAB" w:rsidR="00BA0F5E" w:rsidRPr="00C27362" w:rsidRDefault="00BA0F5E" w:rsidP="00BA0F5E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F2F2F2" w:themeFill="background1" w:themeFillShade="F2"/>
      </w:pPr>
      <w:r w:rsidRPr="00C27362">
        <w:rPr>
          <w:rStyle w:val="CommentTok"/>
          <w:shd w:val="clear" w:color="auto" w:fill="auto"/>
        </w:rPr>
        <w:t xml:space="preserve"># use </w:t>
      </w:r>
      <w:proofErr w:type="spellStart"/>
      <w:r w:rsidRPr="00C27362">
        <w:rPr>
          <w:rStyle w:val="CommentTok"/>
          <w:shd w:val="clear" w:color="auto" w:fill="auto"/>
        </w:rPr>
        <w:t>ZTest</w:t>
      </w:r>
      <w:proofErr w:type="spellEnd"/>
      <w:r w:rsidRPr="00C27362">
        <w:rPr>
          <w:rStyle w:val="CommentTok"/>
          <w:shd w:val="clear" w:color="auto" w:fill="auto"/>
        </w:rPr>
        <w:t xml:space="preserve"> function:</w:t>
      </w:r>
      <w:r w:rsidRPr="00C27362">
        <w:br/>
      </w:r>
      <w:proofErr w:type="spellStart"/>
      <w:proofErr w:type="gramStart"/>
      <w:r w:rsidRPr="00C27362">
        <w:rPr>
          <w:rStyle w:val="KeywordTok"/>
          <w:shd w:val="clear" w:color="auto" w:fill="auto"/>
        </w:rPr>
        <w:t>ZTest</w:t>
      </w:r>
      <w:proofErr w:type="spellEnd"/>
      <w:r w:rsidRPr="00C27362">
        <w:rPr>
          <w:rStyle w:val="NormalTok"/>
          <w:shd w:val="clear" w:color="auto" w:fill="auto"/>
        </w:rPr>
        <w:t>(</w:t>
      </w:r>
      <w:proofErr w:type="gramEnd"/>
      <w:r w:rsidRPr="00C27362">
        <w:rPr>
          <w:rStyle w:val="DataTypeTok"/>
          <w:shd w:val="clear" w:color="auto" w:fill="auto"/>
        </w:rPr>
        <w:t>x =</w:t>
      </w:r>
      <w:r w:rsidRPr="00C27362">
        <w:rPr>
          <w:rStyle w:val="NormalTok"/>
          <w:shd w:val="clear" w:color="auto" w:fill="auto"/>
        </w:rPr>
        <w:t xml:space="preserve"> data_97_98</w:t>
      </w:r>
      <w:r w:rsidRPr="00C27362">
        <w:rPr>
          <w:rStyle w:val="OperatorTok"/>
          <w:shd w:val="clear" w:color="auto" w:fill="auto"/>
        </w:rPr>
        <w:t>$</w:t>
      </w:r>
      <w:r w:rsidRPr="00C27362">
        <w:rPr>
          <w:rStyle w:val="NormalTok"/>
          <w:shd w:val="clear" w:color="auto" w:fill="auto"/>
        </w:rPr>
        <w:t xml:space="preserve">Razavi_Khorasan, </w:t>
      </w:r>
      <w:r w:rsidRPr="00C27362">
        <w:rPr>
          <w:rStyle w:val="DataTypeTok"/>
          <w:shd w:val="clear" w:color="auto" w:fill="auto"/>
        </w:rPr>
        <w:t>alternative =</w:t>
      </w:r>
      <w:r w:rsidRPr="00C27362">
        <w:rPr>
          <w:rStyle w:val="NormalTok"/>
          <w:shd w:val="clear" w:color="auto" w:fill="auto"/>
        </w:rPr>
        <w:t xml:space="preserve"> </w:t>
      </w:r>
      <w:r w:rsidRPr="00C27362">
        <w:rPr>
          <w:rStyle w:val="StringTok"/>
          <w:shd w:val="clear" w:color="auto" w:fill="auto"/>
        </w:rPr>
        <w:t>"</w:t>
      </w:r>
      <w:r w:rsidRPr="00BA0F5E">
        <w:rPr>
          <w:rStyle w:val="StringTok"/>
          <w:shd w:val="clear" w:color="auto" w:fill="auto"/>
        </w:rPr>
        <w:t>greater</w:t>
      </w:r>
      <w:r w:rsidRPr="00C27362">
        <w:rPr>
          <w:rStyle w:val="StringTok"/>
          <w:shd w:val="clear" w:color="auto" w:fill="auto"/>
        </w:rPr>
        <w:t>"</w:t>
      </w:r>
      <w:r w:rsidRPr="00C27362">
        <w:rPr>
          <w:rStyle w:val="NormalTok"/>
          <w:shd w:val="clear" w:color="auto" w:fill="auto"/>
        </w:rPr>
        <w:t>,</w:t>
      </w:r>
      <w:r w:rsidRPr="00C27362">
        <w:br/>
      </w:r>
      <w:r w:rsidRPr="00C27362">
        <w:rPr>
          <w:rStyle w:val="NormalTok"/>
          <w:shd w:val="clear" w:color="auto" w:fill="auto"/>
        </w:rPr>
        <w:t xml:space="preserve">     </w:t>
      </w:r>
      <w:r>
        <w:rPr>
          <w:rStyle w:val="NormalTok"/>
          <w:shd w:val="clear" w:color="auto" w:fill="auto"/>
        </w:rPr>
        <w:t xml:space="preserve">      </w:t>
      </w:r>
      <w:r w:rsidRPr="00C27362">
        <w:rPr>
          <w:rStyle w:val="DataTypeTok"/>
          <w:shd w:val="clear" w:color="auto" w:fill="auto"/>
        </w:rPr>
        <w:t>mu =</w:t>
      </w:r>
      <w:r w:rsidRPr="00C27362">
        <w:rPr>
          <w:rStyle w:val="NormalTok"/>
          <w:shd w:val="clear" w:color="auto" w:fill="auto"/>
        </w:rPr>
        <w:t xml:space="preserve"> mu_1396_97, </w:t>
      </w:r>
      <w:proofErr w:type="spellStart"/>
      <w:r w:rsidRPr="00C27362">
        <w:rPr>
          <w:rStyle w:val="DataTypeTok"/>
          <w:shd w:val="clear" w:color="auto" w:fill="auto"/>
        </w:rPr>
        <w:t>sd_pop</w:t>
      </w:r>
      <w:proofErr w:type="spellEnd"/>
      <w:r w:rsidRPr="00C27362">
        <w:rPr>
          <w:rStyle w:val="DataTypeTok"/>
          <w:shd w:val="clear" w:color="auto" w:fill="auto"/>
        </w:rPr>
        <w:t xml:space="preserve"> =</w:t>
      </w:r>
      <w:r w:rsidRPr="00C27362">
        <w:rPr>
          <w:rStyle w:val="NormalTok"/>
          <w:shd w:val="clear" w:color="auto" w:fill="auto"/>
        </w:rPr>
        <w:t xml:space="preserve"> </w:t>
      </w:r>
      <w:proofErr w:type="spellStart"/>
      <w:r w:rsidRPr="00C27362">
        <w:rPr>
          <w:rStyle w:val="NormalTok"/>
          <w:shd w:val="clear" w:color="auto" w:fill="auto"/>
        </w:rPr>
        <w:t>sd_pop</w:t>
      </w:r>
      <w:proofErr w:type="spellEnd"/>
      <w:r>
        <w:rPr>
          <w:rStyle w:val="NormalTok"/>
          <w:shd w:val="clear" w:color="auto" w:fill="auto"/>
        </w:rPr>
        <w:t xml:space="preserve">, </w:t>
      </w:r>
      <w:r w:rsidRPr="0023120C">
        <w:rPr>
          <w:rStyle w:val="DataTypeTok"/>
          <w:shd w:val="clear" w:color="auto" w:fill="auto"/>
        </w:rPr>
        <w:t>conf.level</w:t>
      </w:r>
      <w:r w:rsidRPr="0023120C">
        <w:rPr>
          <w:rStyle w:val="NormalTok"/>
          <w:shd w:val="clear" w:color="auto" w:fill="auto"/>
        </w:rPr>
        <w:t xml:space="preserve"> = </w:t>
      </w:r>
      <w:r w:rsidRPr="0023120C">
        <w:rPr>
          <w:rStyle w:val="DecValTok"/>
          <w:shd w:val="clear" w:color="auto" w:fill="auto"/>
        </w:rPr>
        <w:t>0.95</w:t>
      </w:r>
      <w:r w:rsidRPr="00C27362">
        <w:rPr>
          <w:rStyle w:val="NormalTok"/>
          <w:shd w:val="clear" w:color="auto" w:fill="auto"/>
        </w:rPr>
        <w:t>)</w:t>
      </w:r>
    </w:p>
    <w:p w14:paraId="698B5630" w14:textId="0EAB6E4D" w:rsidR="00E60FD2" w:rsidRDefault="00E60FD2" w:rsidP="00E60FD2">
      <w:pPr>
        <w:pStyle w:val="SourceCode"/>
        <w:shd w:val="clear" w:color="auto" w:fill="auto"/>
      </w:pPr>
      <w:r w:rsidRPr="00C27362">
        <w:t>## One Sample z-test</w:t>
      </w:r>
      <w:r w:rsidRPr="00C27362">
        <w:br/>
        <w:t>##</w:t>
      </w:r>
      <w:r>
        <w:tab/>
      </w:r>
      <w:r w:rsidRPr="00C27362">
        <w:t>data: data_97_98$Razavi_Khorasan</w:t>
      </w:r>
      <w:r w:rsidRPr="00C27362">
        <w:br/>
        <w:t>##</w:t>
      </w:r>
      <w:r>
        <w:tab/>
      </w:r>
      <w:r w:rsidRPr="00C27362">
        <w:t xml:space="preserve">z = </w:t>
      </w:r>
      <w:r>
        <w:t>1.684</w:t>
      </w:r>
      <w:r w:rsidRPr="00C27362">
        <w:t xml:space="preserve">, Std. Dev. Population = 638.47, p-value = </w:t>
      </w:r>
      <w:r>
        <w:t>0.0</w:t>
      </w:r>
      <w:r>
        <w:t>46</w:t>
      </w:r>
      <w:r w:rsidRPr="00C27362">
        <w:br/>
        <w:t>##</w:t>
      </w:r>
      <w:r>
        <w:tab/>
      </w:r>
      <w:r w:rsidRPr="00C27362">
        <w:t>alternative hypothesis: true mean is not equal to 3310</w:t>
      </w:r>
      <w:r w:rsidRPr="00C27362">
        <w:br/>
        <w:t>##</w:t>
      </w:r>
      <w:r>
        <w:tab/>
      </w:r>
      <w:r w:rsidRPr="00C27362">
        <w:t>95 percent confidence interval:</w:t>
      </w:r>
      <w:r w:rsidRPr="00C27362">
        <w:br/>
        <w:t>##</w:t>
      </w:r>
      <w:r>
        <w:tab/>
      </w:r>
      <w:r>
        <w:tab/>
      </w:r>
      <w:r>
        <w:t>3313</w:t>
      </w:r>
      <w:r w:rsidRPr="00C27362">
        <w:t>.</w:t>
      </w:r>
      <w:r>
        <w:t>561</w:t>
      </w:r>
      <w:r>
        <w:t xml:space="preserve">   </w:t>
      </w:r>
      <w:r>
        <w:t>Inf</w:t>
      </w:r>
      <w:r w:rsidRPr="00C27362">
        <w:br/>
        <w:t>##</w:t>
      </w:r>
      <w:r>
        <w:tab/>
      </w:r>
      <w:r w:rsidRPr="00C27362">
        <w:t>sample estimates:</w:t>
      </w:r>
      <w:r w:rsidRPr="00C27362">
        <w:br/>
        <w:t>##</w:t>
      </w:r>
      <w:r>
        <w:tab/>
      </w:r>
      <w:r>
        <w:tab/>
      </w:r>
      <w:r w:rsidRPr="00C27362">
        <w:t>mean of x</w:t>
      </w:r>
      <w:r>
        <w:t>: 3462.08</w:t>
      </w:r>
      <w:bookmarkStart w:id="0" w:name="_GoBack"/>
      <w:bookmarkEnd w:id="0"/>
    </w:p>
    <w:sectPr w:rsidR="00E60FD2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2D081" w14:textId="77777777" w:rsidR="00F9536D" w:rsidRDefault="00407A8C">
      <w:pPr>
        <w:spacing w:after="0" w:line="240" w:lineRule="auto"/>
      </w:pPr>
      <w:r>
        <w:separator/>
      </w:r>
    </w:p>
  </w:endnote>
  <w:endnote w:type="continuationSeparator" w:id="0">
    <w:p w14:paraId="3482D083" w14:textId="77777777" w:rsidR="00F9536D" w:rsidRDefault="00407A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82D07D" w14:textId="77777777" w:rsidR="009E4C41" w:rsidRDefault="00407A8C">
      <w:r>
        <w:separator/>
      </w:r>
    </w:p>
  </w:footnote>
  <w:footnote w:type="continuationSeparator" w:id="0">
    <w:p w14:paraId="3482D07E" w14:textId="77777777" w:rsidR="009E4C41" w:rsidRDefault="00407A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318A"/>
    <w:rsid w:val="001027B6"/>
    <w:rsid w:val="0023120C"/>
    <w:rsid w:val="003A1D08"/>
    <w:rsid w:val="00407A8C"/>
    <w:rsid w:val="004E29B3"/>
    <w:rsid w:val="00590D07"/>
    <w:rsid w:val="005D3018"/>
    <w:rsid w:val="00784D58"/>
    <w:rsid w:val="00810E2E"/>
    <w:rsid w:val="008D6863"/>
    <w:rsid w:val="009E4C41"/>
    <w:rsid w:val="00B86B75"/>
    <w:rsid w:val="00BA0F5E"/>
    <w:rsid w:val="00BC48D5"/>
    <w:rsid w:val="00C27362"/>
    <w:rsid w:val="00C36279"/>
    <w:rsid w:val="00E315A3"/>
    <w:rsid w:val="00E60FD2"/>
    <w:rsid w:val="00F953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2D072"/>
  <w15:docId w15:val="{CE144F0B-6CCD-46BC-8821-20219CE355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table" w:styleId="TableGrid">
    <w:name w:val="Table Grid"/>
    <w:basedOn w:val="TableNormal"/>
    <w:uiPriority w:val="39"/>
    <w:rsid w:val="00C273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770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309</Words>
  <Characters>176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01: Z-test for a population mean (variance known)</vt:lpstr>
    </vt:vector>
  </TitlesOfParts>
  <Company/>
  <LinksUpToDate>false</LinksUpToDate>
  <CharactersWithSpaces>2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: Z-test for a population mean (variance known)</dc:title>
  <dc:creator>Pooya Shirazi</dc:creator>
  <cp:keywords/>
  <cp:lastModifiedBy>Pooya Shirazi</cp:lastModifiedBy>
  <cp:revision>9</cp:revision>
  <dcterms:created xsi:type="dcterms:W3CDTF">2019-12-25T21:38:00Z</dcterms:created>
  <dcterms:modified xsi:type="dcterms:W3CDTF">2019-12-26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